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Roxana Mate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ox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te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09 N Pine St, Mount Prospect, IL, USA Mount Prospect, IL, USA 6005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roxana.mte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351946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uli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ar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7/2012</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